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543FF" w14:textId="0D00A7CF" w:rsidR="0023556F" w:rsidRDefault="005B7139" w:rsidP="009615B9">
      <w:pPr>
        <w:pStyle w:val="Heading4"/>
        <w:keepNext/>
        <w:spacing w:line="360" w:lineRule="auto"/>
        <w:jc w:val="both"/>
        <w:rPr>
          <w:b/>
          <w:b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D53135D" wp14:editId="7785E8C1">
            <wp:simplePos x="0" y="0"/>
            <wp:positionH relativeFrom="column">
              <wp:posOffset>4057650</wp:posOffset>
            </wp:positionH>
            <wp:positionV relativeFrom="paragraph">
              <wp:posOffset>66675</wp:posOffset>
            </wp:positionV>
            <wp:extent cx="1838960" cy="1438275"/>
            <wp:effectExtent l="0" t="0" r="0" b="0"/>
            <wp:wrapTight wrapText="bothSides">
              <wp:wrapPolygon edited="0">
                <wp:start x="0" y="0"/>
                <wp:lineTo x="0" y="21457"/>
                <wp:lineTo x="21481" y="21457"/>
                <wp:lineTo x="21481" y="0"/>
                <wp:lineTo x="0" y="0"/>
              </wp:wrapPolygon>
            </wp:wrapTight>
            <wp:docPr id="1704739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96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B8E">
        <w:rPr>
          <w:b/>
          <w:bCs/>
          <w:color w:val="000000" w:themeColor="text1"/>
        </w:rPr>
        <w:t xml:space="preserve">DR. </w:t>
      </w:r>
      <w:r w:rsidR="001A066F" w:rsidRPr="001D6E80">
        <w:rPr>
          <w:b/>
          <w:bCs/>
          <w:color w:val="000000" w:themeColor="text1"/>
        </w:rPr>
        <w:t>DEEP CHAKRABORTY</w:t>
      </w:r>
    </w:p>
    <w:p w14:paraId="6C6E6FCA" w14:textId="77777777" w:rsidR="001A066F" w:rsidRPr="001D6E80" w:rsidRDefault="00CC7F2F" w:rsidP="009615B9">
      <w:pPr>
        <w:pStyle w:val="Heading4"/>
        <w:keepNext/>
        <w:spacing w:line="360" w:lineRule="auto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M.Sc.</w:t>
      </w:r>
      <w:r w:rsidR="009615B9">
        <w:rPr>
          <w:b/>
          <w:bCs/>
          <w:color w:val="000000" w:themeColor="text1"/>
        </w:rPr>
        <w:t xml:space="preserve">, </w:t>
      </w:r>
      <w:r>
        <w:rPr>
          <w:b/>
          <w:bCs/>
          <w:color w:val="000000" w:themeColor="text1"/>
        </w:rPr>
        <w:t xml:space="preserve">Ph.D., </w:t>
      </w:r>
      <w:r w:rsidR="00A069E7">
        <w:rPr>
          <w:b/>
          <w:bCs/>
          <w:color w:val="000000" w:themeColor="text1"/>
        </w:rPr>
        <w:t xml:space="preserve">Post-Doctorate; </w:t>
      </w:r>
      <w:r w:rsidR="009615B9">
        <w:rPr>
          <w:b/>
          <w:bCs/>
          <w:color w:val="000000" w:themeColor="text1"/>
        </w:rPr>
        <w:t>PGDELP</w:t>
      </w:r>
      <w:r w:rsidR="00B123B2">
        <w:rPr>
          <w:b/>
          <w:bCs/>
          <w:color w:val="000000" w:themeColor="text1"/>
        </w:rPr>
        <w:t xml:space="preserve"> </w:t>
      </w:r>
    </w:p>
    <w:p w14:paraId="63C396C9" w14:textId="77777777" w:rsidR="001A066F" w:rsidRDefault="001A066F" w:rsidP="00A07D2B">
      <w:pPr>
        <w:spacing w:line="276" w:lineRule="auto"/>
        <w:jc w:val="both"/>
        <w:rPr>
          <w:rStyle w:val="Hyperlink"/>
          <w:b/>
          <w:bCs/>
          <w:color w:val="000000" w:themeColor="text1"/>
        </w:rPr>
      </w:pPr>
    </w:p>
    <w:p w14:paraId="617C8757" w14:textId="178C598E" w:rsidR="008E2863" w:rsidRDefault="008E2863" w:rsidP="008E2863">
      <w:pPr>
        <w:spacing w:line="276" w:lineRule="auto"/>
        <w:jc w:val="both"/>
        <w:rPr>
          <w:bCs/>
          <w:color w:val="000000" w:themeColor="text1"/>
        </w:rPr>
      </w:pPr>
    </w:p>
    <w:p w14:paraId="01610B25" w14:textId="77777777" w:rsidR="00CA5DF6" w:rsidRDefault="00CA5DF6" w:rsidP="008E2863">
      <w:pPr>
        <w:spacing w:line="276" w:lineRule="auto"/>
        <w:jc w:val="both"/>
        <w:rPr>
          <w:bCs/>
          <w:color w:val="000000" w:themeColor="text1"/>
        </w:rPr>
      </w:pPr>
    </w:p>
    <w:p w14:paraId="02F54B8F" w14:textId="77777777" w:rsidR="00CA5DF6" w:rsidRDefault="00CA5DF6" w:rsidP="008E2863">
      <w:pPr>
        <w:spacing w:line="276" w:lineRule="auto"/>
        <w:jc w:val="both"/>
        <w:rPr>
          <w:bCs/>
          <w:color w:val="000000" w:themeColor="text1"/>
        </w:rPr>
      </w:pPr>
    </w:p>
    <w:p w14:paraId="17605A82" w14:textId="57BD1CA4" w:rsidR="00CA5DF6" w:rsidRDefault="00CA5DF6" w:rsidP="008E2863">
      <w:pPr>
        <w:spacing w:line="276" w:lineRule="auto"/>
        <w:jc w:val="both"/>
        <w:rPr>
          <w:bCs/>
          <w:color w:val="000000" w:themeColor="text1"/>
        </w:rPr>
      </w:pPr>
    </w:p>
    <w:p w14:paraId="667CFCFC" w14:textId="77777777" w:rsidR="00F906F9" w:rsidRDefault="00F906F9" w:rsidP="003F7840">
      <w:pPr>
        <w:spacing w:line="276" w:lineRule="auto"/>
        <w:jc w:val="both"/>
        <w:rPr>
          <w:bCs/>
          <w:color w:val="000000" w:themeColor="text1"/>
        </w:rPr>
      </w:pPr>
    </w:p>
    <w:p w14:paraId="6402333D" w14:textId="2D8F8FA1" w:rsidR="00A069E7" w:rsidRDefault="003F7840" w:rsidP="003F7840">
      <w:pPr>
        <w:spacing w:line="276" w:lineRule="auto"/>
        <w:jc w:val="both"/>
        <w:rPr>
          <w:bCs/>
          <w:color w:val="000000" w:themeColor="text1"/>
        </w:rPr>
      </w:pPr>
      <w:r w:rsidRPr="003F7840">
        <w:rPr>
          <w:bCs/>
          <w:color w:val="000000" w:themeColor="text1"/>
        </w:rPr>
        <w:t xml:space="preserve">Dr. Deep Chakraborty </w:t>
      </w:r>
      <w:r w:rsidR="00A069E7">
        <w:rPr>
          <w:bCs/>
          <w:color w:val="000000" w:themeColor="text1"/>
        </w:rPr>
        <w:t>currently hold</w:t>
      </w:r>
      <w:r w:rsidR="00D86B2D">
        <w:rPr>
          <w:bCs/>
          <w:color w:val="000000" w:themeColor="text1"/>
        </w:rPr>
        <w:t>s</w:t>
      </w:r>
      <w:r w:rsidR="00A069E7">
        <w:rPr>
          <w:bCs/>
          <w:color w:val="000000" w:themeColor="text1"/>
        </w:rPr>
        <w:t xml:space="preserve"> the position of </w:t>
      </w:r>
      <w:r w:rsidR="005B7139" w:rsidRPr="005B7139">
        <w:rPr>
          <w:bCs/>
          <w:color w:val="000000" w:themeColor="text1"/>
        </w:rPr>
        <w:t>Assistant Professor,</w:t>
      </w:r>
      <w:r w:rsidR="005B7139">
        <w:rPr>
          <w:bCs/>
          <w:color w:val="000000" w:themeColor="text1"/>
        </w:rPr>
        <w:t xml:space="preserve"> </w:t>
      </w:r>
      <w:r w:rsidR="005B7139" w:rsidRPr="005B7139">
        <w:rPr>
          <w:bCs/>
          <w:color w:val="000000" w:themeColor="text1"/>
        </w:rPr>
        <w:t>Department of Environmental Science,</w:t>
      </w:r>
      <w:r w:rsidR="005B7139">
        <w:rPr>
          <w:bCs/>
          <w:color w:val="000000" w:themeColor="text1"/>
        </w:rPr>
        <w:t xml:space="preserve"> </w:t>
      </w:r>
      <w:r w:rsidR="005B7139" w:rsidRPr="005B7139">
        <w:rPr>
          <w:bCs/>
          <w:color w:val="000000" w:themeColor="text1"/>
        </w:rPr>
        <w:t>Amity School of Life Sciences (ASLS),</w:t>
      </w:r>
      <w:r w:rsidR="005B7139">
        <w:rPr>
          <w:bCs/>
          <w:color w:val="000000" w:themeColor="text1"/>
        </w:rPr>
        <w:t xml:space="preserve"> </w:t>
      </w:r>
      <w:r w:rsidR="005B7139" w:rsidRPr="005B7139">
        <w:rPr>
          <w:bCs/>
          <w:color w:val="000000" w:themeColor="text1"/>
        </w:rPr>
        <w:t>Amity University Madhya Pradesh (AUMP), Gwalior</w:t>
      </w:r>
      <w:r w:rsidR="005B7139">
        <w:rPr>
          <w:bCs/>
          <w:color w:val="000000" w:themeColor="text1"/>
        </w:rPr>
        <w:t xml:space="preserve">, India. Formerly, he awarded </w:t>
      </w:r>
      <w:r w:rsidR="00A069E7">
        <w:rPr>
          <w:bCs/>
          <w:color w:val="000000" w:themeColor="text1"/>
        </w:rPr>
        <w:t xml:space="preserve">the </w:t>
      </w:r>
      <w:r w:rsidRPr="003F7840">
        <w:rPr>
          <w:bCs/>
          <w:color w:val="000000" w:themeColor="text1"/>
        </w:rPr>
        <w:t xml:space="preserve">Post-Doctoral Research Associate under the Indian Council of Medical Research (ICMR, Govt. of India) and </w:t>
      </w:r>
      <w:r w:rsidR="00A069E7">
        <w:rPr>
          <w:bCs/>
          <w:color w:val="000000" w:themeColor="text1"/>
        </w:rPr>
        <w:t>working on</w:t>
      </w:r>
      <w:r w:rsidRPr="003F7840">
        <w:rPr>
          <w:bCs/>
          <w:color w:val="000000" w:themeColor="text1"/>
        </w:rPr>
        <w:t xml:space="preserve"> his research</w:t>
      </w:r>
      <w:r w:rsidR="00693486">
        <w:rPr>
          <w:bCs/>
          <w:color w:val="000000" w:themeColor="text1"/>
        </w:rPr>
        <w:t xml:space="preserve"> project</w:t>
      </w:r>
      <w:r w:rsidRPr="003F7840">
        <w:rPr>
          <w:bCs/>
          <w:color w:val="000000" w:themeColor="text1"/>
        </w:rPr>
        <w:t xml:space="preserve"> </w:t>
      </w:r>
      <w:r w:rsidR="00A069E7">
        <w:rPr>
          <w:bCs/>
          <w:color w:val="000000" w:themeColor="text1"/>
        </w:rPr>
        <w:t>in the field of</w:t>
      </w:r>
      <w:r w:rsidRPr="003F7840">
        <w:rPr>
          <w:bCs/>
          <w:color w:val="000000" w:themeColor="text1"/>
        </w:rPr>
        <w:t xml:space="preserve"> household air pollution</w:t>
      </w:r>
      <w:r w:rsidR="00A069E7">
        <w:rPr>
          <w:bCs/>
          <w:color w:val="000000" w:themeColor="text1"/>
        </w:rPr>
        <w:t>,</w:t>
      </w:r>
      <w:r w:rsidRPr="003F7840">
        <w:rPr>
          <w:bCs/>
          <w:color w:val="000000" w:themeColor="text1"/>
        </w:rPr>
        <w:t xml:space="preserve"> </w:t>
      </w:r>
      <w:r w:rsidR="005B7139">
        <w:rPr>
          <w:bCs/>
          <w:color w:val="000000" w:themeColor="text1"/>
        </w:rPr>
        <w:t>public</w:t>
      </w:r>
      <w:r w:rsidR="00CA7DBD">
        <w:rPr>
          <w:bCs/>
          <w:color w:val="000000" w:themeColor="text1"/>
        </w:rPr>
        <w:t xml:space="preserve"> health, </w:t>
      </w:r>
      <w:r w:rsidRPr="003F7840">
        <w:rPr>
          <w:bCs/>
          <w:color w:val="000000" w:themeColor="text1"/>
        </w:rPr>
        <w:t xml:space="preserve">exposure </w:t>
      </w:r>
      <w:r w:rsidR="00CA7DBD">
        <w:rPr>
          <w:bCs/>
          <w:color w:val="000000" w:themeColor="text1"/>
        </w:rPr>
        <w:t>science</w:t>
      </w:r>
      <w:r w:rsidRPr="003F7840">
        <w:rPr>
          <w:bCs/>
          <w:color w:val="000000" w:themeColor="text1"/>
        </w:rPr>
        <w:t xml:space="preserve">, </w:t>
      </w:r>
      <w:r w:rsidR="00A069E7">
        <w:rPr>
          <w:bCs/>
          <w:color w:val="000000" w:themeColor="text1"/>
        </w:rPr>
        <w:t xml:space="preserve">health risk assessment, air pollution </w:t>
      </w:r>
      <w:r w:rsidRPr="003F7840">
        <w:rPr>
          <w:bCs/>
          <w:color w:val="000000" w:themeColor="text1"/>
        </w:rPr>
        <w:t>remediation</w:t>
      </w:r>
      <w:r w:rsidR="00A069E7">
        <w:rPr>
          <w:bCs/>
          <w:color w:val="000000" w:themeColor="text1"/>
        </w:rPr>
        <w:t xml:space="preserve"> modeling,</w:t>
      </w:r>
      <w:r w:rsidRPr="003F7840">
        <w:rPr>
          <w:bCs/>
          <w:color w:val="000000" w:themeColor="text1"/>
        </w:rPr>
        <w:t xml:space="preserve"> environmental health</w:t>
      </w:r>
      <w:r w:rsidR="00D935DF">
        <w:rPr>
          <w:bCs/>
          <w:color w:val="000000" w:themeColor="text1"/>
        </w:rPr>
        <w:t xml:space="preserve"> and so on </w:t>
      </w:r>
      <w:r w:rsidR="00A069E7">
        <w:rPr>
          <w:bCs/>
          <w:color w:val="000000" w:themeColor="text1"/>
        </w:rPr>
        <w:t>in the d</w:t>
      </w:r>
      <w:r w:rsidRPr="003F7840">
        <w:rPr>
          <w:bCs/>
          <w:color w:val="000000" w:themeColor="text1"/>
        </w:rPr>
        <w:t>epartment of Environmental Health Engineering, Sri Ramachandra Faculty of Public Health, Sri Ramachandra Institute of Higher</w:t>
      </w:r>
      <w:r w:rsidR="00A069E7">
        <w:rPr>
          <w:bCs/>
          <w:color w:val="000000" w:themeColor="text1"/>
        </w:rPr>
        <w:t xml:space="preserve"> Education and Research.</w:t>
      </w:r>
    </w:p>
    <w:p w14:paraId="43748BAB" w14:textId="12077EDF" w:rsidR="00A069E7" w:rsidRDefault="00A069E7" w:rsidP="003F7840">
      <w:pPr>
        <w:spacing w:line="276" w:lineRule="auto"/>
        <w:jc w:val="both"/>
        <w:rPr>
          <w:bCs/>
          <w:color w:val="000000" w:themeColor="text1"/>
        </w:rPr>
      </w:pPr>
    </w:p>
    <w:p w14:paraId="691EF729" w14:textId="78678E45" w:rsidR="00A069E7" w:rsidRPr="00CB56D1" w:rsidRDefault="00A069E7" w:rsidP="003F7840">
      <w:pPr>
        <w:spacing w:line="276" w:lineRule="auto"/>
        <w:jc w:val="both"/>
        <w:rPr>
          <w:color w:val="000000" w:themeColor="text1"/>
        </w:rPr>
      </w:pPr>
      <w:r>
        <w:rPr>
          <w:bCs/>
          <w:color w:val="000000" w:themeColor="text1"/>
        </w:rPr>
        <w:t xml:space="preserve">He is also </w:t>
      </w:r>
      <w:r w:rsidR="00D935DF">
        <w:rPr>
          <w:bCs/>
          <w:color w:val="000000" w:themeColor="text1"/>
        </w:rPr>
        <w:t>affiliated with</w:t>
      </w:r>
      <w:r>
        <w:rPr>
          <w:bCs/>
          <w:color w:val="000000" w:themeColor="text1"/>
        </w:rPr>
        <w:t xml:space="preserve"> </w:t>
      </w:r>
      <w:r w:rsidR="00D86B2D">
        <w:rPr>
          <w:bCs/>
          <w:color w:val="000000" w:themeColor="text1"/>
        </w:rPr>
        <w:t xml:space="preserve">the </w:t>
      </w:r>
      <w:r w:rsidR="003F7840" w:rsidRPr="003F7840">
        <w:rPr>
          <w:bCs/>
          <w:color w:val="000000" w:themeColor="text1"/>
        </w:rPr>
        <w:t>ICMR Centre for Advanced Research on Air Quality, Climate</w:t>
      </w:r>
      <w:r w:rsidR="00C05E2E">
        <w:rPr>
          <w:bCs/>
          <w:color w:val="000000" w:themeColor="text1"/>
        </w:rPr>
        <w:t>,</w:t>
      </w:r>
      <w:r w:rsidR="003F7840" w:rsidRPr="003F7840">
        <w:rPr>
          <w:bCs/>
          <w:color w:val="000000" w:themeColor="text1"/>
        </w:rPr>
        <w:t xml:space="preserve"> and Health</w:t>
      </w:r>
      <w:r>
        <w:rPr>
          <w:bCs/>
          <w:color w:val="000000" w:themeColor="text1"/>
        </w:rPr>
        <w:t>;</w:t>
      </w:r>
      <w:r w:rsidR="003F7840" w:rsidRPr="003F7840">
        <w:rPr>
          <w:bCs/>
          <w:color w:val="000000" w:themeColor="text1"/>
        </w:rPr>
        <w:t xml:space="preserve"> </w:t>
      </w:r>
      <w:r w:rsidR="00CA7DBD">
        <w:rPr>
          <w:bCs/>
          <w:color w:val="000000" w:themeColor="text1"/>
        </w:rPr>
        <w:t xml:space="preserve">and </w:t>
      </w:r>
      <w:r w:rsidR="00D86B2D">
        <w:rPr>
          <w:bCs/>
          <w:color w:val="000000" w:themeColor="text1"/>
        </w:rPr>
        <w:t xml:space="preserve">the </w:t>
      </w:r>
      <w:r w:rsidR="003F7840" w:rsidRPr="003F7840">
        <w:rPr>
          <w:bCs/>
          <w:color w:val="000000" w:themeColor="text1"/>
        </w:rPr>
        <w:t>WHO Collaborating Centre for Research &amp; Training in Occupa</w:t>
      </w:r>
      <w:r>
        <w:rPr>
          <w:bCs/>
          <w:color w:val="000000" w:themeColor="text1"/>
        </w:rPr>
        <w:t>tional and Environmental Health.</w:t>
      </w:r>
      <w:r w:rsidR="00CB56D1">
        <w:rPr>
          <w:bCs/>
          <w:color w:val="000000" w:themeColor="text1"/>
        </w:rPr>
        <w:t xml:space="preserve"> </w:t>
      </w:r>
      <w:r w:rsidR="00CB56D1" w:rsidRPr="003F7840">
        <w:rPr>
          <w:bCs/>
          <w:color w:val="000000" w:themeColor="text1"/>
        </w:rPr>
        <w:t>He is a Life Member of the Indian Aerosol Science and</w:t>
      </w:r>
      <w:r w:rsidR="00CB56D1">
        <w:rPr>
          <w:bCs/>
          <w:color w:val="000000" w:themeColor="text1"/>
        </w:rPr>
        <w:t xml:space="preserve"> Technology Association (IASTA).</w:t>
      </w:r>
    </w:p>
    <w:p w14:paraId="63FCCA24" w14:textId="77777777" w:rsidR="00A069E7" w:rsidRDefault="00A069E7" w:rsidP="003F7840">
      <w:pPr>
        <w:spacing w:line="276" w:lineRule="auto"/>
        <w:jc w:val="both"/>
        <w:rPr>
          <w:bCs/>
          <w:color w:val="000000" w:themeColor="text1"/>
        </w:rPr>
      </w:pPr>
    </w:p>
    <w:p w14:paraId="73E3B6A5" w14:textId="77777777" w:rsidR="00A069E7" w:rsidRDefault="00D935DF" w:rsidP="003F7840">
      <w:pPr>
        <w:spacing w:line="276" w:lineRule="auto"/>
        <w:jc w:val="both"/>
        <w:rPr>
          <w:bCs/>
          <w:color w:val="000000" w:themeColor="text1"/>
        </w:rPr>
      </w:pPr>
      <w:r w:rsidRPr="00D935DF">
        <w:rPr>
          <w:bCs/>
          <w:color w:val="000000" w:themeColor="text1"/>
        </w:rPr>
        <w:t>He earned his Ph.D. in Environmental Science</w:t>
      </w:r>
      <w:r>
        <w:rPr>
          <w:bCs/>
          <w:color w:val="000000" w:themeColor="text1"/>
        </w:rPr>
        <w:t xml:space="preserve"> from The University of Burdwan, </w:t>
      </w:r>
      <w:r w:rsidRPr="00D935DF">
        <w:rPr>
          <w:bCs/>
          <w:color w:val="000000" w:themeColor="text1"/>
        </w:rPr>
        <w:t>Department of Environmental Science</w:t>
      </w:r>
      <w:r>
        <w:rPr>
          <w:bCs/>
          <w:color w:val="000000" w:themeColor="text1"/>
        </w:rPr>
        <w:t>, West Bengal</w:t>
      </w:r>
      <w:r w:rsidR="008C604E">
        <w:rPr>
          <w:bCs/>
          <w:color w:val="000000" w:themeColor="text1"/>
        </w:rPr>
        <w:t>. He</w:t>
      </w:r>
      <w:r w:rsidRPr="00D935DF">
        <w:rPr>
          <w:bCs/>
          <w:color w:val="000000" w:themeColor="text1"/>
        </w:rPr>
        <w:t xml:space="preserve"> completed his first post-doctoral degree at the Sri Ramachandra Institute of Higher Education and Research. He </w:t>
      </w:r>
      <w:r>
        <w:rPr>
          <w:bCs/>
          <w:color w:val="000000" w:themeColor="text1"/>
        </w:rPr>
        <w:t xml:space="preserve">also </w:t>
      </w:r>
      <w:r w:rsidRPr="00D935DF">
        <w:rPr>
          <w:bCs/>
          <w:color w:val="000000" w:themeColor="text1"/>
        </w:rPr>
        <w:t>graduated from National Law University in Delhi with a Post-Graduate in Environmental Law and Policy.</w:t>
      </w:r>
    </w:p>
    <w:p w14:paraId="01E2C38B" w14:textId="77777777" w:rsidR="00D935DF" w:rsidRPr="003F7840" w:rsidRDefault="00D935DF" w:rsidP="003F7840">
      <w:pPr>
        <w:spacing w:line="276" w:lineRule="auto"/>
        <w:jc w:val="both"/>
        <w:rPr>
          <w:bCs/>
          <w:color w:val="000000" w:themeColor="text1"/>
        </w:rPr>
      </w:pPr>
    </w:p>
    <w:p w14:paraId="737458AD" w14:textId="77777777" w:rsidR="00A069E7" w:rsidRDefault="00CA7DBD" w:rsidP="003F7840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He has </w:t>
      </w:r>
      <w:r w:rsidR="00C66E62">
        <w:rPr>
          <w:bCs/>
          <w:color w:val="000000" w:themeColor="text1"/>
        </w:rPr>
        <w:t>over</w:t>
      </w:r>
      <w:r>
        <w:rPr>
          <w:bCs/>
          <w:color w:val="000000" w:themeColor="text1"/>
        </w:rPr>
        <w:t xml:space="preserve"> 10</w:t>
      </w:r>
      <w:r w:rsidR="003F7840" w:rsidRPr="003F7840">
        <w:rPr>
          <w:bCs/>
          <w:color w:val="000000" w:themeColor="text1"/>
        </w:rPr>
        <w:t xml:space="preserve"> years of research and academic experience in the field of Environmental Science, Environmental Health, Risk Assessment, Exposure Monitoring, Indoor Air Quality Modelling, Environmental Chemistry, Indoor Microbiology, Ecology, and Environmental</w:t>
      </w:r>
      <w:r w:rsidR="000C5C16">
        <w:rPr>
          <w:bCs/>
          <w:color w:val="000000" w:themeColor="text1"/>
        </w:rPr>
        <w:t xml:space="preserve"> Law. </w:t>
      </w:r>
      <w:r w:rsidR="00C66E62" w:rsidRPr="00C66E62">
        <w:rPr>
          <w:bCs/>
          <w:color w:val="000000" w:themeColor="text1"/>
        </w:rPr>
        <w:t>He has published over 30 research publications in prestigious international</w:t>
      </w:r>
      <w:r w:rsidR="008C604E">
        <w:rPr>
          <w:bCs/>
          <w:color w:val="000000" w:themeColor="text1"/>
        </w:rPr>
        <w:t xml:space="preserve"> and national</w:t>
      </w:r>
      <w:r w:rsidR="00C66E62" w:rsidRPr="00C66E62">
        <w:rPr>
          <w:bCs/>
          <w:color w:val="000000" w:themeColor="text1"/>
        </w:rPr>
        <w:t xml:space="preserve"> journals on environmental science and health to date.</w:t>
      </w:r>
    </w:p>
    <w:p w14:paraId="517AD2FE" w14:textId="77777777" w:rsidR="00A069E7" w:rsidRDefault="00A069E7" w:rsidP="003F7840">
      <w:pPr>
        <w:spacing w:line="276" w:lineRule="auto"/>
        <w:jc w:val="both"/>
        <w:rPr>
          <w:bCs/>
          <w:color w:val="000000" w:themeColor="text1"/>
        </w:rPr>
      </w:pPr>
    </w:p>
    <w:p w14:paraId="6FFD4BA3" w14:textId="77777777" w:rsidR="00A069E7" w:rsidRDefault="003F7840" w:rsidP="003F7840">
      <w:pPr>
        <w:spacing w:line="276" w:lineRule="auto"/>
        <w:jc w:val="both"/>
        <w:rPr>
          <w:bCs/>
          <w:color w:val="000000" w:themeColor="text1"/>
        </w:rPr>
      </w:pPr>
      <w:r w:rsidRPr="003F7840">
        <w:rPr>
          <w:bCs/>
          <w:color w:val="000000" w:themeColor="text1"/>
        </w:rPr>
        <w:t xml:space="preserve">He has been felicitated </w:t>
      </w:r>
      <w:r w:rsidRPr="005B7139">
        <w:rPr>
          <w:color w:val="000000" w:themeColor="text1"/>
        </w:rPr>
        <w:t>Four times</w:t>
      </w:r>
      <w:r w:rsidR="002308FE">
        <w:rPr>
          <w:bCs/>
          <w:color w:val="000000" w:themeColor="text1"/>
        </w:rPr>
        <w:t xml:space="preserve"> </w:t>
      </w:r>
      <w:r w:rsidR="002308FE" w:rsidRPr="003F7840">
        <w:rPr>
          <w:bCs/>
          <w:color w:val="000000" w:themeColor="text1"/>
        </w:rPr>
        <w:t xml:space="preserve">for </w:t>
      </w:r>
      <w:r w:rsidR="002308FE">
        <w:rPr>
          <w:bCs/>
          <w:color w:val="000000" w:themeColor="text1"/>
        </w:rPr>
        <w:t xml:space="preserve">the </w:t>
      </w:r>
      <w:r w:rsidR="00BE5253">
        <w:rPr>
          <w:bCs/>
          <w:color w:val="000000" w:themeColor="text1"/>
        </w:rPr>
        <w:t>outstanding</w:t>
      </w:r>
      <w:r w:rsidR="002308FE" w:rsidRPr="003F7840">
        <w:rPr>
          <w:bCs/>
          <w:color w:val="000000" w:themeColor="text1"/>
        </w:rPr>
        <w:t xml:space="preserve"> </w:t>
      </w:r>
      <w:r w:rsidR="00CA7DBD">
        <w:rPr>
          <w:bCs/>
          <w:color w:val="000000" w:themeColor="text1"/>
        </w:rPr>
        <w:t xml:space="preserve">scientific </w:t>
      </w:r>
      <w:r w:rsidR="002308FE" w:rsidRPr="003F7840">
        <w:rPr>
          <w:bCs/>
          <w:color w:val="000000" w:themeColor="text1"/>
        </w:rPr>
        <w:t>research</w:t>
      </w:r>
      <w:r w:rsidR="00CA7DBD">
        <w:rPr>
          <w:bCs/>
          <w:color w:val="000000" w:themeColor="text1"/>
        </w:rPr>
        <w:t xml:space="preserve"> and development </w:t>
      </w:r>
      <w:r w:rsidR="002308FE">
        <w:rPr>
          <w:bCs/>
          <w:color w:val="000000" w:themeColor="text1"/>
        </w:rPr>
        <w:t>in the field of Environmental Science</w:t>
      </w:r>
      <w:r w:rsidRPr="003F7840">
        <w:rPr>
          <w:bCs/>
          <w:color w:val="000000" w:themeColor="text1"/>
        </w:rPr>
        <w:t xml:space="preserve"> </w:t>
      </w:r>
      <w:r w:rsidR="00CA7DBD">
        <w:rPr>
          <w:bCs/>
          <w:color w:val="000000" w:themeColor="text1"/>
        </w:rPr>
        <w:t>from</w:t>
      </w:r>
      <w:r w:rsidRPr="003F7840">
        <w:rPr>
          <w:bCs/>
          <w:color w:val="000000" w:themeColor="text1"/>
        </w:rPr>
        <w:t xml:space="preserve"> the Department of Science &amp; Technology and Biotechnology, Govt. of West Bengal</w:t>
      </w:r>
      <w:r w:rsidR="002308FE">
        <w:rPr>
          <w:bCs/>
          <w:color w:val="000000" w:themeColor="text1"/>
        </w:rPr>
        <w:t>.</w:t>
      </w:r>
    </w:p>
    <w:p w14:paraId="634BA599" w14:textId="77777777" w:rsidR="002308FE" w:rsidRPr="003F7840" w:rsidRDefault="002308FE" w:rsidP="003F7840">
      <w:pPr>
        <w:spacing w:line="276" w:lineRule="auto"/>
        <w:jc w:val="both"/>
        <w:rPr>
          <w:bCs/>
          <w:color w:val="000000" w:themeColor="text1"/>
        </w:rPr>
      </w:pPr>
    </w:p>
    <w:p w14:paraId="681CC24F" w14:textId="77777777" w:rsidR="00F318DD" w:rsidRPr="00CB56D1" w:rsidRDefault="003F7840" w:rsidP="00CB56D1">
      <w:pPr>
        <w:spacing w:line="276" w:lineRule="auto"/>
        <w:jc w:val="both"/>
        <w:rPr>
          <w:bCs/>
          <w:color w:val="000000" w:themeColor="text1"/>
        </w:rPr>
      </w:pPr>
      <w:r w:rsidRPr="003F7840">
        <w:rPr>
          <w:bCs/>
          <w:color w:val="000000" w:themeColor="text1"/>
        </w:rPr>
        <w:t>To date, he has been associated with four interdisciplinary research projects and has communicated three project proposals</w:t>
      </w:r>
      <w:r w:rsidR="000C5C16">
        <w:rPr>
          <w:bCs/>
          <w:color w:val="000000" w:themeColor="text1"/>
        </w:rPr>
        <w:t xml:space="preserve"> to different funding agencies. </w:t>
      </w:r>
      <w:r w:rsidRPr="003F7840">
        <w:rPr>
          <w:bCs/>
          <w:color w:val="000000" w:themeColor="text1"/>
        </w:rPr>
        <w:t xml:space="preserve">He has attended more than 30 </w:t>
      </w:r>
      <w:r w:rsidR="00187C48" w:rsidRPr="003F7840">
        <w:rPr>
          <w:bCs/>
          <w:color w:val="000000" w:themeColor="text1"/>
        </w:rPr>
        <w:t>international</w:t>
      </w:r>
      <w:r w:rsidRPr="003F7840">
        <w:rPr>
          <w:bCs/>
          <w:color w:val="000000" w:themeColor="text1"/>
        </w:rPr>
        <w:t xml:space="preserve"> </w:t>
      </w:r>
      <w:r w:rsidR="00D86B2D">
        <w:rPr>
          <w:bCs/>
          <w:color w:val="000000" w:themeColor="text1"/>
        </w:rPr>
        <w:t xml:space="preserve">and </w:t>
      </w:r>
      <w:r w:rsidRPr="003F7840">
        <w:rPr>
          <w:bCs/>
          <w:color w:val="000000" w:themeColor="text1"/>
        </w:rPr>
        <w:t xml:space="preserve">national conferences, seminars, and workshops. He has served as a reviewer of various international and national journals. He also </w:t>
      </w:r>
      <w:r w:rsidR="0061433F">
        <w:rPr>
          <w:bCs/>
          <w:color w:val="000000" w:themeColor="text1"/>
        </w:rPr>
        <w:t xml:space="preserve">has </w:t>
      </w:r>
      <w:r w:rsidRPr="003F7840">
        <w:rPr>
          <w:bCs/>
          <w:color w:val="000000" w:themeColor="text1"/>
        </w:rPr>
        <w:t>served as an invited</w:t>
      </w:r>
      <w:r w:rsidR="00CB56D1">
        <w:rPr>
          <w:bCs/>
          <w:color w:val="000000" w:themeColor="text1"/>
        </w:rPr>
        <w:t xml:space="preserve"> speaker in various </w:t>
      </w:r>
      <w:r w:rsidR="004D1125">
        <w:rPr>
          <w:bCs/>
          <w:color w:val="000000" w:themeColor="text1"/>
        </w:rPr>
        <w:t xml:space="preserve">scientific </w:t>
      </w:r>
      <w:r w:rsidR="00CB56D1">
        <w:rPr>
          <w:bCs/>
          <w:color w:val="000000" w:themeColor="text1"/>
        </w:rPr>
        <w:t>institutes.</w:t>
      </w:r>
      <w:r w:rsidR="004D1125">
        <w:rPr>
          <w:bCs/>
          <w:color w:val="000000" w:themeColor="text1"/>
        </w:rPr>
        <w:t xml:space="preserve"> He is also serving as a</w:t>
      </w:r>
      <w:r w:rsidR="0061433F">
        <w:rPr>
          <w:bCs/>
          <w:color w:val="000000" w:themeColor="text1"/>
        </w:rPr>
        <w:t>n</w:t>
      </w:r>
      <w:r w:rsidR="004D1125">
        <w:rPr>
          <w:bCs/>
          <w:color w:val="000000" w:themeColor="text1"/>
        </w:rPr>
        <w:t xml:space="preserve"> advisory board member in various scientific communities.</w:t>
      </w:r>
    </w:p>
    <w:sectPr w:rsidR="00F318DD" w:rsidRPr="00CB56D1" w:rsidSect="00A977EE">
      <w:headerReference w:type="default" r:id="rId9"/>
      <w:footerReference w:type="default" r:id="rId10"/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23FE7" w14:textId="77777777" w:rsidR="000C083C" w:rsidRDefault="000C083C" w:rsidP="00F75E6C">
      <w:r>
        <w:separator/>
      </w:r>
    </w:p>
  </w:endnote>
  <w:endnote w:type="continuationSeparator" w:id="0">
    <w:p w14:paraId="77A9F053" w14:textId="77777777" w:rsidR="000C083C" w:rsidRDefault="000C083C" w:rsidP="00F75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3781716"/>
      <w:docPartObj>
        <w:docPartGallery w:val="Page Numbers (Bottom of Page)"/>
        <w:docPartUnique/>
      </w:docPartObj>
    </w:sdtPr>
    <w:sdtContent>
      <w:p w14:paraId="7EAF8C71" w14:textId="77777777" w:rsidR="00B2651B" w:rsidRDefault="00000000">
        <w:pPr>
          <w:pStyle w:val="Footer"/>
        </w:pPr>
        <w:r>
          <w:rPr>
            <w:noProof/>
            <w:lang w:val="en-IN" w:eastAsia="en-IN" w:bidi="bn-BD"/>
          </w:rPr>
          <w:pict w14:anchorId="190AB85D"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3" o:spid="_x0000_s1026" type="#_x0000_t185" style="position:absolute;margin-left:0;margin-top:0;width:43.45pt;height:18.8pt;z-index:251660288;visibility:visible;mso-width-percent:100;mso-position-horizontal:center;mso-position-horizontal-relative:margin;mso-position-vertical:center;mso-position-vertical-relative:bottom-margin-area;mso-width-percent:100;mso-width-relative:margin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" filled="t" strokecolor="gray" strokeweight="2.25pt">
              <v:textbox inset=",0,,0">
                <w:txbxContent>
                  <w:p w14:paraId="43F082BC" w14:textId="77777777" w:rsidR="00B2651B" w:rsidRDefault="001D4EB9">
                    <w:pPr>
                      <w:jc w:val="center"/>
                    </w:pPr>
                    <w:r>
                      <w:fldChar w:fldCharType="begin"/>
                    </w:r>
                    <w:r w:rsidR="00B2651B">
                      <w:instrText xml:space="preserve"> PAGE    \* MERGEFORMAT </w:instrText>
                    </w:r>
                    <w:r>
                      <w:fldChar w:fldCharType="separate"/>
                    </w:r>
                    <w:r w:rsidR="008C604E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w:r>
        <w:r>
          <w:rPr>
            <w:noProof/>
            <w:lang w:val="en-IN" w:eastAsia="en-IN" w:bidi="bn-BD"/>
          </w:rPr>
          <w:pict w14:anchorId="4B4F800E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5" type="#_x0000_t32" style="position:absolute;margin-left:0;margin-top:0;width:434.5pt;height:0;z-index:251659264;visibility:visible;mso-position-horizontal:center;mso-position-horizontal-relative:margin;mso-position-vertical:center;mso-position-vertical-relative:bottom-margin-area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" strokecolor="gray" strokeweight="1pt">
              <w10:wrap anchorx="margin" anchory="margin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D1C6D" w14:textId="77777777" w:rsidR="000C083C" w:rsidRDefault="000C083C" w:rsidP="00F75E6C">
      <w:r>
        <w:separator/>
      </w:r>
    </w:p>
  </w:footnote>
  <w:footnote w:type="continuationSeparator" w:id="0">
    <w:p w14:paraId="39F096AE" w14:textId="77777777" w:rsidR="000C083C" w:rsidRDefault="000C083C" w:rsidP="00F75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67058" w14:textId="77777777" w:rsidR="000A1614" w:rsidRPr="0060510D" w:rsidRDefault="000A1614" w:rsidP="00085406">
    <w:pPr>
      <w:pStyle w:val="Header"/>
      <w:pBdr>
        <w:bottom w:val="thickThinSmallGap" w:sz="24" w:space="1" w:color="823B0B" w:themeColor="accent2" w:themeShade="7F"/>
      </w:pBdr>
      <w:ind w:left="-426" w:firstLine="426"/>
      <w:rPr>
        <w:rFonts w:eastAsiaTheme="majorEastAsia"/>
      </w:rPr>
    </w:pPr>
    <w:r w:rsidRPr="0060510D">
      <w:rPr>
        <w:rFonts w:eastAsiaTheme="majorEastAsi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F2BB9"/>
    <w:multiLevelType w:val="hybridMultilevel"/>
    <w:tmpl w:val="39B43492"/>
    <w:lvl w:ilvl="0" w:tplc="4009000D">
      <w:start w:val="1"/>
      <w:numFmt w:val="bullet"/>
      <w:lvlText w:val=""/>
      <w:lvlJc w:val="left"/>
      <w:pPr>
        <w:ind w:left="57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" w15:restartNumberingAfterBreak="0">
    <w:nsid w:val="07696C03"/>
    <w:multiLevelType w:val="hybridMultilevel"/>
    <w:tmpl w:val="552E2D22"/>
    <w:lvl w:ilvl="0" w:tplc="E6002D6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6C4CEB"/>
    <w:multiLevelType w:val="hybridMultilevel"/>
    <w:tmpl w:val="C5EA58DA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" w15:restartNumberingAfterBreak="0">
    <w:nsid w:val="0C140914"/>
    <w:multiLevelType w:val="hybridMultilevel"/>
    <w:tmpl w:val="CA386096"/>
    <w:lvl w:ilvl="0" w:tplc="C10ED2F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704CF"/>
    <w:multiLevelType w:val="hybridMultilevel"/>
    <w:tmpl w:val="403CC6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B4702"/>
    <w:multiLevelType w:val="hybridMultilevel"/>
    <w:tmpl w:val="1C74FE4E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C67473B"/>
    <w:multiLevelType w:val="hybridMultilevel"/>
    <w:tmpl w:val="C0A6377E"/>
    <w:lvl w:ilvl="0" w:tplc="6756B0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95BA3"/>
    <w:multiLevelType w:val="hybridMultilevel"/>
    <w:tmpl w:val="735AC10E"/>
    <w:lvl w:ilvl="0" w:tplc="4009000F">
      <w:start w:val="1"/>
      <w:numFmt w:val="decimal"/>
      <w:lvlText w:val="%1."/>
      <w:lvlJc w:val="left"/>
      <w:pPr>
        <w:ind w:left="1637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357" w:hanging="360"/>
      </w:pPr>
    </w:lvl>
    <w:lvl w:ilvl="2" w:tplc="4009001B" w:tentative="1">
      <w:start w:val="1"/>
      <w:numFmt w:val="lowerRoman"/>
      <w:lvlText w:val="%3."/>
      <w:lvlJc w:val="right"/>
      <w:pPr>
        <w:ind w:left="3077" w:hanging="180"/>
      </w:pPr>
    </w:lvl>
    <w:lvl w:ilvl="3" w:tplc="4009000F" w:tentative="1">
      <w:start w:val="1"/>
      <w:numFmt w:val="decimal"/>
      <w:lvlText w:val="%4."/>
      <w:lvlJc w:val="left"/>
      <w:pPr>
        <w:ind w:left="3797" w:hanging="360"/>
      </w:pPr>
    </w:lvl>
    <w:lvl w:ilvl="4" w:tplc="40090019" w:tentative="1">
      <w:start w:val="1"/>
      <w:numFmt w:val="lowerLetter"/>
      <w:lvlText w:val="%5."/>
      <w:lvlJc w:val="left"/>
      <w:pPr>
        <w:ind w:left="4517" w:hanging="360"/>
      </w:pPr>
    </w:lvl>
    <w:lvl w:ilvl="5" w:tplc="4009001B" w:tentative="1">
      <w:start w:val="1"/>
      <w:numFmt w:val="lowerRoman"/>
      <w:lvlText w:val="%6."/>
      <w:lvlJc w:val="right"/>
      <w:pPr>
        <w:ind w:left="5237" w:hanging="180"/>
      </w:pPr>
    </w:lvl>
    <w:lvl w:ilvl="6" w:tplc="4009000F" w:tentative="1">
      <w:start w:val="1"/>
      <w:numFmt w:val="decimal"/>
      <w:lvlText w:val="%7."/>
      <w:lvlJc w:val="left"/>
      <w:pPr>
        <w:ind w:left="5957" w:hanging="360"/>
      </w:pPr>
    </w:lvl>
    <w:lvl w:ilvl="7" w:tplc="40090019" w:tentative="1">
      <w:start w:val="1"/>
      <w:numFmt w:val="lowerLetter"/>
      <w:lvlText w:val="%8."/>
      <w:lvlJc w:val="left"/>
      <w:pPr>
        <w:ind w:left="6677" w:hanging="360"/>
      </w:pPr>
    </w:lvl>
    <w:lvl w:ilvl="8" w:tplc="40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8" w15:restartNumberingAfterBreak="0">
    <w:nsid w:val="2249015E"/>
    <w:multiLevelType w:val="hybridMultilevel"/>
    <w:tmpl w:val="60F86786"/>
    <w:lvl w:ilvl="0" w:tplc="E6002D6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D6D45"/>
    <w:multiLevelType w:val="hybridMultilevel"/>
    <w:tmpl w:val="C0A6377E"/>
    <w:lvl w:ilvl="0" w:tplc="6756B0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C3E2A"/>
    <w:multiLevelType w:val="hybridMultilevel"/>
    <w:tmpl w:val="DBE815F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B675D"/>
    <w:multiLevelType w:val="hybridMultilevel"/>
    <w:tmpl w:val="441E8A42"/>
    <w:lvl w:ilvl="0" w:tplc="8A8E024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B728E"/>
    <w:multiLevelType w:val="hybridMultilevel"/>
    <w:tmpl w:val="F2B01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11D4E"/>
    <w:multiLevelType w:val="hybridMultilevel"/>
    <w:tmpl w:val="5114E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6C643F"/>
    <w:multiLevelType w:val="hybridMultilevel"/>
    <w:tmpl w:val="11B21932"/>
    <w:lvl w:ilvl="0" w:tplc="105C0814">
      <w:start w:val="13"/>
      <w:numFmt w:val="decimal"/>
      <w:lvlText w:val="%1."/>
      <w:lvlJc w:val="left"/>
      <w:pPr>
        <w:ind w:left="583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1" w:tplc="3CAE6FB4">
      <w:start w:val="1"/>
      <w:numFmt w:val="lowerLetter"/>
      <w:lvlText w:val="%2"/>
      <w:lvlJc w:val="left"/>
      <w:pPr>
        <w:ind w:left="111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2" w:tplc="DBE0BCFC">
      <w:start w:val="1"/>
      <w:numFmt w:val="lowerRoman"/>
      <w:lvlText w:val="%3"/>
      <w:lvlJc w:val="left"/>
      <w:pPr>
        <w:ind w:left="183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3" w:tplc="AADE7A3E">
      <w:start w:val="1"/>
      <w:numFmt w:val="decimal"/>
      <w:lvlText w:val="%4"/>
      <w:lvlJc w:val="left"/>
      <w:pPr>
        <w:ind w:left="255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4" w:tplc="1E2032EE">
      <w:start w:val="1"/>
      <w:numFmt w:val="lowerLetter"/>
      <w:lvlText w:val="%5"/>
      <w:lvlJc w:val="left"/>
      <w:pPr>
        <w:ind w:left="327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5" w:tplc="296EC60C">
      <w:start w:val="1"/>
      <w:numFmt w:val="lowerRoman"/>
      <w:lvlText w:val="%6"/>
      <w:lvlJc w:val="left"/>
      <w:pPr>
        <w:ind w:left="399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6" w:tplc="5BBCB96A">
      <w:start w:val="1"/>
      <w:numFmt w:val="decimal"/>
      <w:lvlText w:val="%7"/>
      <w:lvlJc w:val="left"/>
      <w:pPr>
        <w:ind w:left="471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7" w:tplc="B5400F5A">
      <w:start w:val="1"/>
      <w:numFmt w:val="lowerLetter"/>
      <w:lvlText w:val="%8"/>
      <w:lvlJc w:val="left"/>
      <w:pPr>
        <w:ind w:left="543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  <w:lvl w:ilvl="8" w:tplc="45065F32">
      <w:start w:val="1"/>
      <w:numFmt w:val="lowerRoman"/>
      <w:lvlText w:val="%9"/>
      <w:lvlJc w:val="left"/>
      <w:pPr>
        <w:ind w:left="615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3B282DB1"/>
    <w:multiLevelType w:val="hybridMultilevel"/>
    <w:tmpl w:val="9D6832C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4015F"/>
    <w:multiLevelType w:val="hybridMultilevel"/>
    <w:tmpl w:val="5E1821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C6FE5"/>
    <w:multiLevelType w:val="hybridMultilevel"/>
    <w:tmpl w:val="5114E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0436D7"/>
    <w:multiLevelType w:val="hybridMultilevel"/>
    <w:tmpl w:val="7B26E2D0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9" w15:restartNumberingAfterBreak="0">
    <w:nsid w:val="5A5C4AC5"/>
    <w:multiLevelType w:val="hybridMultilevel"/>
    <w:tmpl w:val="F23A2C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2D7612"/>
    <w:multiLevelType w:val="hybridMultilevel"/>
    <w:tmpl w:val="F2B01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F5496B"/>
    <w:multiLevelType w:val="hybridMultilevel"/>
    <w:tmpl w:val="C1289A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0445D3"/>
    <w:multiLevelType w:val="hybridMultilevel"/>
    <w:tmpl w:val="146E46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147D3B"/>
    <w:multiLevelType w:val="hybridMultilevel"/>
    <w:tmpl w:val="BBB0E1A0"/>
    <w:lvl w:ilvl="0" w:tplc="BEEACD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475A1B"/>
    <w:multiLevelType w:val="hybridMultilevel"/>
    <w:tmpl w:val="228004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26863"/>
    <w:multiLevelType w:val="hybridMultilevel"/>
    <w:tmpl w:val="E6168E7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C330E2E"/>
    <w:multiLevelType w:val="hybridMultilevel"/>
    <w:tmpl w:val="C2E6789A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 w16cid:durableId="1778910950">
    <w:abstractNumId w:val="3"/>
  </w:num>
  <w:num w:numId="2" w16cid:durableId="417143175">
    <w:abstractNumId w:val="1"/>
  </w:num>
  <w:num w:numId="3" w16cid:durableId="1615090458">
    <w:abstractNumId w:val="16"/>
  </w:num>
  <w:num w:numId="4" w16cid:durableId="1855807275">
    <w:abstractNumId w:val="13"/>
  </w:num>
  <w:num w:numId="5" w16cid:durableId="1856731093">
    <w:abstractNumId w:val="12"/>
  </w:num>
  <w:num w:numId="6" w16cid:durableId="1359888166">
    <w:abstractNumId w:val="9"/>
  </w:num>
  <w:num w:numId="7" w16cid:durableId="1264261232">
    <w:abstractNumId w:val="17"/>
  </w:num>
  <w:num w:numId="8" w16cid:durableId="1496915164">
    <w:abstractNumId w:val="22"/>
  </w:num>
  <w:num w:numId="9" w16cid:durableId="1313100805">
    <w:abstractNumId w:val="19"/>
  </w:num>
  <w:num w:numId="10" w16cid:durableId="1458138827">
    <w:abstractNumId w:val="6"/>
  </w:num>
  <w:num w:numId="11" w16cid:durableId="886844105">
    <w:abstractNumId w:val="15"/>
  </w:num>
  <w:num w:numId="12" w16cid:durableId="241260345">
    <w:abstractNumId w:val="7"/>
  </w:num>
  <w:num w:numId="13" w16cid:durableId="1749958786">
    <w:abstractNumId w:val="20"/>
  </w:num>
  <w:num w:numId="14" w16cid:durableId="87503224">
    <w:abstractNumId w:val="23"/>
  </w:num>
  <w:num w:numId="15" w16cid:durableId="1300040479">
    <w:abstractNumId w:val="10"/>
  </w:num>
  <w:num w:numId="16" w16cid:durableId="27919158">
    <w:abstractNumId w:val="14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8235812">
    <w:abstractNumId w:val="21"/>
  </w:num>
  <w:num w:numId="18" w16cid:durableId="897475749">
    <w:abstractNumId w:val="8"/>
  </w:num>
  <w:num w:numId="19" w16cid:durableId="816189838">
    <w:abstractNumId w:val="4"/>
  </w:num>
  <w:num w:numId="20" w16cid:durableId="291325415">
    <w:abstractNumId w:val="11"/>
  </w:num>
  <w:num w:numId="21" w16cid:durableId="2066483799">
    <w:abstractNumId w:val="2"/>
  </w:num>
  <w:num w:numId="22" w16cid:durableId="916472857">
    <w:abstractNumId w:val="26"/>
  </w:num>
  <w:num w:numId="23" w16cid:durableId="1775781010">
    <w:abstractNumId w:val="5"/>
  </w:num>
  <w:num w:numId="24" w16cid:durableId="419832679">
    <w:abstractNumId w:val="0"/>
  </w:num>
  <w:num w:numId="25" w16cid:durableId="595406756">
    <w:abstractNumId w:val="18"/>
  </w:num>
  <w:num w:numId="26" w16cid:durableId="1709337004">
    <w:abstractNumId w:val="24"/>
  </w:num>
  <w:num w:numId="27" w16cid:durableId="197591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Straight Arrow Connector 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rYEkgYmpkZmZko6SsGpxcWZ+XkgBcYmtQAc8wtsLQAAAA=="/>
  </w:docVars>
  <w:rsids>
    <w:rsidRoot w:val="001A066F"/>
    <w:rsid w:val="00000F51"/>
    <w:rsid w:val="00001B40"/>
    <w:rsid w:val="00003BC3"/>
    <w:rsid w:val="000049F3"/>
    <w:rsid w:val="0001090E"/>
    <w:rsid w:val="0001296D"/>
    <w:rsid w:val="00016761"/>
    <w:rsid w:val="00032783"/>
    <w:rsid w:val="00041BE9"/>
    <w:rsid w:val="00041F89"/>
    <w:rsid w:val="00045D1D"/>
    <w:rsid w:val="00051D3E"/>
    <w:rsid w:val="00055527"/>
    <w:rsid w:val="00055C17"/>
    <w:rsid w:val="00057E0D"/>
    <w:rsid w:val="00080BF7"/>
    <w:rsid w:val="00085406"/>
    <w:rsid w:val="00094DB4"/>
    <w:rsid w:val="000A1614"/>
    <w:rsid w:val="000B3A63"/>
    <w:rsid w:val="000B4FA5"/>
    <w:rsid w:val="000B5F27"/>
    <w:rsid w:val="000B7E7A"/>
    <w:rsid w:val="000C083C"/>
    <w:rsid w:val="000C1F07"/>
    <w:rsid w:val="000C4AA6"/>
    <w:rsid w:val="000C4FB7"/>
    <w:rsid w:val="000C5C16"/>
    <w:rsid w:val="000D00E9"/>
    <w:rsid w:val="000D3743"/>
    <w:rsid w:val="000E00B8"/>
    <w:rsid w:val="00101F06"/>
    <w:rsid w:val="00104128"/>
    <w:rsid w:val="00111A15"/>
    <w:rsid w:val="0011235E"/>
    <w:rsid w:val="00115230"/>
    <w:rsid w:val="0012584D"/>
    <w:rsid w:val="00127F21"/>
    <w:rsid w:val="0013759A"/>
    <w:rsid w:val="00153CBF"/>
    <w:rsid w:val="00186B0F"/>
    <w:rsid w:val="0018787C"/>
    <w:rsid w:val="00187C48"/>
    <w:rsid w:val="0019160A"/>
    <w:rsid w:val="001A066F"/>
    <w:rsid w:val="001A3986"/>
    <w:rsid w:val="001C1489"/>
    <w:rsid w:val="001D4EB9"/>
    <w:rsid w:val="001D6E80"/>
    <w:rsid w:val="001E101B"/>
    <w:rsid w:val="001E5459"/>
    <w:rsid w:val="001E56DB"/>
    <w:rsid w:val="001F3ADF"/>
    <w:rsid w:val="001F4240"/>
    <w:rsid w:val="001F42DA"/>
    <w:rsid w:val="001F5EAE"/>
    <w:rsid w:val="002003DD"/>
    <w:rsid w:val="00203021"/>
    <w:rsid w:val="00210092"/>
    <w:rsid w:val="00214F7D"/>
    <w:rsid w:val="00217BFF"/>
    <w:rsid w:val="002308FE"/>
    <w:rsid w:val="0023556F"/>
    <w:rsid w:val="00236C6F"/>
    <w:rsid w:val="002409A0"/>
    <w:rsid w:val="002502D0"/>
    <w:rsid w:val="00253064"/>
    <w:rsid w:val="00260603"/>
    <w:rsid w:val="00261D98"/>
    <w:rsid w:val="00264E05"/>
    <w:rsid w:val="00270254"/>
    <w:rsid w:val="00273DB8"/>
    <w:rsid w:val="00276886"/>
    <w:rsid w:val="00291C8F"/>
    <w:rsid w:val="00297981"/>
    <w:rsid w:val="002A298A"/>
    <w:rsid w:val="002B3E16"/>
    <w:rsid w:val="002C5F1E"/>
    <w:rsid w:val="002C6FBE"/>
    <w:rsid w:val="002D23E6"/>
    <w:rsid w:val="002E207B"/>
    <w:rsid w:val="002F39FA"/>
    <w:rsid w:val="002F4B0D"/>
    <w:rsid w:val="002F4F22"/>
    <w:rsid w:val="002F7B85"/>
    <w:rsid w:val="00300DC6"/>
    <w:rsid w:val="0030203D"/>
    <w:rsid w:val="00311587"/>
    <w:rsid w:val="00315BC2"/>
    <w:rsid w:val="00320BFA"/>
    <w:rsid w:val="00323700"/>
    <w:rsid w:val="00325FCA"/>
    <w:rsid w:val="00336C0A"/>
    <w:rsid w:val="0034135A"/>
    <w:rsid w:val="00342F5C"/>
    <w:rsid w:val="00343C9A"/>
    <w:rsid w:val="0034757D"/>
    <w:rsid w:val="00356E7C"/>
    <w:rsid w:val="003641C6"/>
    <w:rsid w:val="003641E3"/>
    <w:rsid w:val="00387097"/>
    <w:rsid w:val="0038781D"/>
    <w:rsid w:val="003943AB"/>
    <w:rsid w:val="003A3CED"/>
    <w:rsid w:val="003A4F2E"/>
    <w:rsid w:val="003A7632"/>
    <w:rsid w:val="003B2898"/>
    <w:rsid w:val="003C754B"/>
    <w:rsid w:val="003E1EBE"/>
    <w:rsid w:val="003E43DC"/>
    <w:rsid w:val="003E5FB3"/>
    <w:rsid w:val="003F7840"/>
    <w:rsid w:val="004003C4"/>
    <w:rsid w:val="0040483D"/>
    <w:rsid w:val="00407AC3"/>
    <w:rsid w:val="00416612"/>
    <w:rsid w:val="00422012"/>
    <w:rsid w:val="004221E7"/>
    <w:rsid w:val="00422957"/>
    <w:rsid w:val="00434F2B"/>
    <w:rsid w:val="004379FE"/>
    <w:rsid w:val="00441777"/>
    <w:rsid w:val="0044353F"/>
    <w:rsid w:val="0045281D"/>
    <w:rsid w:val="0046639E"/>
    <w:rsid w:val="0047126F"/>
    <w:rsid w:val="0047213D"/>
    <w:rsid w:val="00487DAC"/>
    <w:rsid w:val="00490E97"/>
    <w:rsid w:val="00494E53"/>
    <w:rsid w:val="00495D15"/>
    <w:rsid w:val="004A4CE5"/>
    <w:rsid w:val="004A666D"/>
    <w:rsid w:val="004A7E1E"/>
    <w:rsid w:val="004B01E9"/>
    <w:rsid w:val="004B4B01"/>
    <w:rsid w:val="004D1125"/>
    <w:rsid w:val="004D229E"/>
    <w:rsid w:val="004D5409"/>
    <w:rsid w:val="004F14A1"/>
    <w:rsid w:val="004F26D1"/>
    <w:rsid w:val="00501B91"/>
    <w:rsid w:val="0051395C"/>
    <w:rsid w:val="00514E33"/>
    <w:rsid w:val="00531B8E"/>
    <w:rsid w:val="0053587F"/>
    <w:rsid w:val="005365DF"/>
    <w:rsid w:val="00544A77"/>
    <w:rsid w:val="0054585C"/>
    <w:rsid w:val="00547E79"/>
    <w:rsid w:val="005503E7"/>
    <w:rsid w:val="005521B5"/>
    <w:rsid w:val="005535EA"/>
    <w:rsid w:val="00571C67"/>
    <w:rsid w:val="005763CE"/>
    <w:rsid w:val="0058164F"/>
    <w:rsid w:val="005816D4"/>
    <w:rsid w:val="005849AB"/>
    <w:rsid w:val="00586859"/>
    <w:rsid w:val="005924EB"/>
    <w:rsid w:val="005A01D3"/>
    <w:rsid w:val="005A1E0C"/>
    <w:rsid w:val="005A37E8"/>
    <w:rsid w:val="005A67E4"/>
    <w:rsid w:val="005B09A8"/>
    <w:rsid w:val="005B2A43"/>
    <w:rsid w:val="005B2C84"/>
    <w:rsid w:val="005B61B8"/>
    <w:rsid w:val="005B7086"/>
    <w:rsid w:val="005B7139"/>
    <w:rsid w:val="005C775D"/>
    <w:rsid w:val="005D27DD"/>
    <w:rsid w:val="005D3BD1"/>
    <w:rsid w:val="005E047B"/>
    <w:rsid w:val="005F243A"/>
    <w:rsid w:val="00600C4E"/>
    <w:rsid w:val="00600E0D"/>
    <w:rsid w:val="00603464"/>
    <w:rsid w:val="0060510D"/>
    <w:rsid w:val="006079EC"/>
    <w:rsid w:val="0061433F"/>
    <w:rsid w:val="00622CA8"/>
    <w:rsid w:val="00626F8C"/>
    <w:rsid w:val="0063541B"/>
    <w:rsid w:val="00635D6D"/>
    <w:rsid w:val="006402BF"/>
    <w:rsid w:val="00645F16"/>
    <w:rsid w:val="0066041A"/>
    <w:rsid w:val="006706E6"/>
    <w:rsid w:val="00686C4E"/>
    <w:rsid w:val="00693486"/>
    <w:rsid w:val="0069678A"/>
    <w:rsid w:val="006A7750"/>
    <w:rsid w:val="006B26D5"/>
    <w:rsid w:val="006B3CF9"/>
    <w:rsid w:val="006B5962"/>
    <w:rsid w:val="006B79A8"/>
    <w:rsid w:val="006C045A"/>
    <w:rsid w:val="006C2D8A"/>
    <w:rsid w:val="006C4B15"/>
    <w:rsid w:val="006C7C8B"/>
    <w:rsid w:val="006D1057"/>
    <w:rsid w:val="006E133F"/>
    <w:rsid w:val="006E2028"/>
    <w:rsid w:val="006E53BF"/>
    <w:rsid w:val="00710A97"/>
    <w:rsid w:val="00712D5D"/>
    <w:rsid w:val="00720828"/>
    <w:rsid w:val="00720CE2"/>
    <w:rsid w:val="00727BCA"/>
    <w:rsid w:val="00730D30"/>
    <w:rsid w:val="007362EA"/>
    <w:rsid w:val="00743A30"/>
    <w:rsid w:val="00743F46"/>
    <w:rsid w:val="00750115"/>
    <w:rsid w:val="0075416C"/>
    <w:rsid w:val="00755559"/>
    <w:rsid w:val="00755D48"/>
    <w:rsid w:val="00757924"/>
    <w:rsid w:val="007623B0"/>
    <w:rsid w:val="00763BE6"/>
    <w:rsid w:val="00767F99"/>
    <w:rsid w:val="00782A37"/>
    <w:rsid w:val="00790CA2"/>
    <w:rsid w:val="007A1BAD"/>
    <w:rsid w:val="007A245B"/>
    <w:rsid w:val="007A6C17"/>
    <w:rsid w:val="007B281F"/>
    <w:rsid w:val="007C2180"/>
    <w:rsid w:val="007C789A"/>
    <w:rsid w:val="007D603A"/>
    <w:rsid w:val="007E1209"/>
    <w:rsid w:val="007E6AAF"/>
    <w:rsid w:val="007E7577"/>
    <w:rsid w:val="00811A02"/>
    <w:rsid w:val="0081515F"/>
    <w:rsid w:val="00822931"/>
    <w:rsid w:val="00823E2A"/>
    <w:rsid w:val="008243FF"/>
    <w:rsid w:val="00830370"/>
    <w:rsid w:val="008413ED"/>
    <w:rsid w:val="008508BE"/>
    <w:rsid w:val="00860C3C"/>
    <w:rsid w:val="00861BB0"/>
    <w:rsid w:val="008656DD"/>
    <w:rsid w:val="00870045"/>
    <w:rsid w:val="00882F7E"/>
    <w:rsid w:val="00890E51"/>
    <w:rsid w:val="008B0E33"/>
    <w:rsid w:val="008B2537"/>
    <w:rsid w:val="008C604E"/>
    <w:rsid w:val="008D41EC"/>
    <w:rsid w:val="008D46A0"/>
    <w:rsid w:val="008D48D1"/>
    <w:rsid w:val="008D53AC"/>
    <w:rsid w:val="008E0A1D"/>
    <w:rsid w:val="008E2486"/>
    <w:rsid w:val="008E2863"/>
    <w:rsid w:val="008E6469"/>
    <w:rsid w:val="008F0777"/>
    <w:rsid w:val="00912363"/>
    <w:rsid w:val="0091556A"/>
    <w:rsid w:val="009163EB"/>
    <w:rsid w:val="00923151"/>
    <w:rsid w:val="00926027"/>
    <w:rsid w:val="009310D5"/>
    <w:rsid w:val="009406B4"/>
    <w:rsid w:val="0095179E"/>
    <w:rsid w:val="00956CB0"/>
    <w:rsid w:val="009615B9"/>
    <w:rsid w:val="00964C14"/>
    <w:rsid w:val="0097382C"/>
    <w:rsid w:val="009753C8"/>
    <w:rsid w:val="0097548C"/>
    <w:rsid w:val="0099605A"/>
    <w:rsid w:val="009A212A"/>
    <w:rsid w:val="009A311C"/>
    <w:rsid w:val="009A706C"/>
    <w:rsid w:val="009B27AE"/>
    <w:rsid w:val="009B68A2"/>
    <w:rsid w:val="009C38F3"/>
    <w:rsid w:val="009C5386"/>
    <w:rsid w:val="009D203D"/>
    <w:rsid w:val="009E5AAA"/>
    <w:rsid w:val="00A015A5"/>
    <w:rsid w:val="00A02015"/>
    <w:rsid w:val="00A05E7F"/>
    <w:rsid w:val="00A069E7"/>
    <w:rsid w:val="00A07D2B"/>
    <w:rsid w:val="00A101F8"/>
    <w:rsid w:val="00A2413A"/>
    <w:rsid w:val="00A3228D"/>
    <w:rsid w:val="00A34CF4"/>
    <w:rsid w:val="00A36DE7"/>
    <w:rsid w:val="00A40D0B"/>
    <w:rsid w:val="00A43D8E"/>
    <w:rsid w:val="00A44709"/>
    <w:rsid w:val="00A563C7"/>
    <w:rsid w:val="00A62B6A"/>
    <w:rsid w:val="00A70E7E"/>
    <w:rsid w:val="00A71DBF"/>
    <w:rsid w:val="00A729CB"/>
    <w:rsid w:val="00A730E9"/>
    <w:rsid w:val="00A73DB5"/>
    <w:rsid w:val="00A8399E"/>
    <w:rsid w:val="00A96E89"/>
    <w:rsid w:val="00A973E7"/>
    <w:rsid w:val="00A977EE"/>
    <w:rsid w:val="00AA448A"/>
    <w:rsid w:val="00AC22C3"/>
    <w:rsid w:val="00AD141C"/>
    <w:rsid w:val="00AD21F0"/>
    <w:rsid w:val="00AD5B75"/>
    <w:rsid w:val="00AE0901"/>
    <w:rsid w:val="00AE2913"/>
    <w:rsid w:val="00AF1718"/>
    <w:rsid w:val="00AF61D0"/>
    <w:rsid w:val="00AF660B"/>
    <w:rsid w:val="00AF7350"/>
    <w:rsid w:val="00B071B7"/>
    <w:rsid w:val="00B123B2"/>
    <w:rsid w:val="00B20D21"/>
    <w:rsid w:val="00B22287"/>
    <w:rsid w:val="00B223C1"/>
    <w:rsid w:val="00B22DAE"/>
    <w:rsid w:val="00B2651B"/>
    <w:rsid w:val="00B32140"/>
    <w:rsid w:val="00B373F3"/>
    <w:rsid w:val="00B42E53"/>
    <w:rsid w:val="00B43CAE"/>
    <w:rsid w:val="00B53AC5"/>
    <w:rsid w:val="00B54E9D"/>
    <w:rsid w:val="00B55EE9"/>
    <w:rsid w:val="00B56CD7"/>
    <w:rsid w:val="00B624A8"/>
    <w:rsid w:val="00B7184D"/>
    <w:rsid w:val="00B72F2F"/>
    <w:rsid w:val="00B80E10"/>
    <w:rsid w:val="00B81B75"/>
    <w:rsid w:val="00B90E5E"/>
    <w:rsid w:val="00B939B4"/>
    <w:rsid w:val="00BA160B"/>
    <w:rsid w:val="00BA220D"/>
    <w:rsid w:val="00BA6918"/>
    <w:rsid w:val="00BE208F"/>
    <w:rsid w:val="00BE5253"/>
    <w:rsid w:val="00BF3A49"/>
    <w:rsid w:val="00C04F0C"/>
    <w:rsid w:val="00C05E2E"/>
    <w:rsid w:val="00C1226D"/>
    <w:rsid w:val="00C14DA7"/>
    <w:rsid w:val="00C166C8"/>
    <w:rsid w:val="00C16B71"/>
    <w:rsid w:val="00C20CB3"/>
    <w:rsid w:val="00C20FD6"/>
    <w:rsid w:val="00C252DC"/>
    <w:rsid w:val="00C26BBC"/>
    <w:rsid w:val="00C46067"/>
    <w:rsid w:val="00C470E2"/>
    <w:rsid w:val="00C479B2"/>
    <w:rsid w:val="00C5231B"/>
    <w:rsid w:val="00C53BF8"/>
    <w:rsid w:val="00C54C13"/>
    <w:rsid w:val="00C57C2E"/>
    <w:rsid w:val="00C66E62"/>
    <w:rsid w:val="00C736E5"/>
    <w:rsid w:val="00C73FEA"/>
    <w:rsid w:val="00C74AA4"/>
    <w:rsid w:val="00C7501C"/>
    <w:rsid w:val="00C77425"/>
    <w:rsid w:val="00CA5DF6"/>
    <w:rsid w:val="00CA7DBD"/>
    <w:rsid w:val="00CB56D1"/>
    <w:rsid w:val="00CC24C3"/>
    <w:rsid w:val="00CC5EDA"/>
    <w:rsid w:val="00CC666D"/>
    <w:rsid w:val="00CC7F2F"/>
    <w:rsid w:val="00CD17BD"/>
    <w:rsid w:val="00CD4657"/>
    <w:rsid w:val="00CE13BF"/>
    <w:rsid w:val="00CE2EFB"/>
    <w:rsid w:val="00CE3D86"/>
    <w:rsid w:val="00CE43AD"/>
    <w:rsid w:val="00CF0694"/>
    <w:rsid w:val="00CF2672"/>
    <w:rsid w:val="00CF292E"/>
    <w:rsid w:val="00CF2B83"/>
    <w:rsid w:val="00CF47DC"/>
    <w:rsid w:val="00D01CEE"/>
    <w:rsid w:val="00D01E25"/>
    <w:rsid w:val="00D227FD"/>
    <w:rsid w:val="00D23E1D"/>
    <w:rsid w:val="00D27EC9"/>
    <w:rsid w:val="00D318DD"/>
    <w:rsid w:val="00D35321"/>
    <w:rsid w:val="00D40DBC"/>
    <w:rsid w:val="00D42E41"/>
    <w:rsid w:val="00D438E7"/>
    <w:rsid w:val="00D44059"/>
    <w:rsid w:val="00D478E2"/>
    <w:rsid w:val="00D50966"/>
    <w:rsid w:val="00D52C11"/>
    <w:rsid w:val="00D55A5B"/>
    <w:rsid w:val="00D77868"/>
    <w:rsid w:val="00D86B2D"/>
    <w:rsid w:val="00D91D15"/>
    <w:rsid w:val="00D920FF"/>
    <w:rsid w:val="00D935DF"/>
    <w:rsid w:val="00D977EB"/>
    <w:rsid w:val="00DA0930"/>
    <w:rsid w:val="00DA4938"/>
    <w:rsid w:val="00DA6BB2"/>
    <w:rsid w:val="00DB0727"/>
    <w:rsid w:val="00DB4544"/>
    <w:rsid w:val="00DB7E73"/>
    <w:rsid w:val="00DC16DA"/>
    <w:rsid w:val="00DC4B3D"/>
    <w:rsid w:val="00DC5BFB"/>
    <w:rsid w:val="00DD4DEF"/>
    <w:rsid w:val="00DE008F"/>
    <w:rsid w:val="00DE0CB5"/>
    <w:rsid w:val="00DE7446"/>
    <w:rsid w:val="00DF5109"/>
    <w:rsid w:val="00E02778"/>
    <w:rsid w:val="00E038F9"/>
    <w:rsid w:val="00E068DB"/>
    <w:rsid w:val="00E10702"/>
    <w:rsid w:val="00E25C4D"/>
    <w:rsid w:val="00E31243"/>
    <w:rsid w:val="00E3424D"/>
    <w:rsid w:val="00E34646"/>
    <w:rsid w:val="00E4221E"/>
    <w:rsid w:val="00E42370"/>
    <w:rsid w:val="00E42722"/>
    <w:rsid w:val="00E43C20"/>
    <w:rsid w:val="00E463FF"/>
    <w:rsid w:val="00E477A7"/>
    <w:rsid w:val="00E62838"/>
    <w:rsid w:val="00E629E2"/>
    <w:rsid w:val="00E90E59"/>
    <w:rsid w:val="00E943E1"/>
    <w:rsid w:val="00E96514"/>
    <w:rsid w:val="00EA31A2"/>
    <w:rsid w:val="00EA4210"/>
    <w:rsid w:val="00EA6D0B"/>
    <w:rsid w:val="00EA7E4A"/>
    <w:rsid w:val="00EB2826"/>
    <w:rsid w:val="00EC1468"/>
    <w:rsid w:val="00EC1FD8"/>
    <w:rsid w:val="00ED2107"/>
    <w:rsid w:val="00ED37B1"/>
    <w:rsid w:val="00EE4B24"/>
    <w:rsid w:val="00EE59AA"/>
    <w:rsid w:val="00EF119C"/>
    <w:rsid w:val="00EF24C2"/>
    <w:rsid w:val="00EF6852"/>
    <w:rsid w:val="00F120E4"/>
    <w:rsid w:val="00F14050"/>
    <w:rsid w:val="00F27783"/>
    <w:rsid w:val="00F27BAD"/>
    <w:rsid w:val="00F318DD"/>
    <w:rsid w:val="00F3280B"/>
    <w:rsid w:val="00F37DCC"/>
    <w:rsid w:val="00F40158"/>
    <w:rsid w:val="00F43F90"/>
    <w:rsid w:val="00F44255"/>
    <w:rsid w:val="00F5099A"/>
    <w:rsid w:val="00F53A24"/>
    <w:rsid w:val="00F54867"/>
    <w:rsid w:val="00F704E5"/>
    <w:rsid w:val="00F751A7"/>
    <w:rsid w:val="00F75E6C"/>
    <w:rsid w:val="00F774FB"/>
    <w:rsid w:val="00F906F9"/>
    <w:rsid w:val="00F941E3"/>
    <w:rsid w:val="00F94773"/>
    <w:rsid w:val="00FA6EC5"/>
    <w:rsid w:val="00FB4B96"/>
    <w:rsid w:val="00FB5006"/>
    <w:rsid w:val="00FB6D5E"/>
    <w:rsid w:val="00FC0C55"/>
    <w:rsid w:val="00FD04D8"/>
    <w:rsid w:val="00FE170E"/>
    <w:rsid w:val="00FF08CD"/>
    <w:rsid w:val="00FF55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1001E"/>
  <w15:docId w15:val="{B5787103-3B4F-4167-871A-1D2CD9C55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66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Heading1">
    <w:name w:val="heading 1"/>
    <w:basedOn w:val="Normal"/>
    <w:next w:val="Normal"/>
    <w:link w:val="Heading1Char"/>
    <w:qFormat/>
    <w:rsid w:val="001A066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6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42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1A066F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66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066F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Heading4Char">
    <w:name w:val="Heading 4 Char"/>
    <w:basedOn w:val="DefaultParagraphFont"/>
    <w:link w:val="Heading4"/>
    <w:rsid w:val="001A066F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nhideWhenUsed/>
    <w:rsid w:val="001A066F"/>
    <w:rPr>
      <w:color w:val="0000FF"/>
      <w:u w:val="single"/>
    </w:rPr>
  </w:style>
  <w:style w:type="paragraph" w:styleId="BodyText3">
    <w:name w:val="Body Text 3"/>
    <w:basedOn w:val="Normal"/>
    <w:link w:val="BodyText3Char"/>
    <w:semiHidden/>
    <w:rsid w:val="001A066F"/>
    <w:pPr>
      <w:widowControl/>
      <w:autoSpaceDE/>
      <w:autoSpaceDN/>
      <w:adjustRightInd/>
      <w:jc w:val="both"/>
    </w:pPr>
  </w:style>
  <w:style w:type="character" w:customStyle="1" w:styleId="BodyText3Char">
    <w:name w:val="Body Text 3 Char"/>
    <w:basedOn w:val="DefaultParagraphFont"/>
    <w:link w:val="BodyText3"/>
    <w:semiHidden/>
    <w:rsid w:val="001A066F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66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66F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 w:bidi="ar-SA"/>
    </w:rPr>
  </w:style>
  <w:style w:type="table" w:styleId="TableGrid">
    <w:name w:val="Table Grid"/>
    <w:basedOn w:val="TableNormal"/>
    <w:uiPriority w:val="59"/>
    <w:rsid w:val="001A06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066F"/>
    <w:pPr>
      <w:ind w:left="720"/>
      <w:contextualSpacing/>
    </w:pPr>
  </w:style>
  <w:style w:type="character" w:customStyle="1" w:styleId="field-text">
    <w:name w:val="field-text"/>
    <w:basedOn w:val="DefaultParagraphFont"/>
    <w:rsid w:val="00C46067"/>
  </w:style>
  <w:style w:type="character" w:customStyle="1" w:styleId="st">
    <w:name w:val="st"/>
    <w:basedOn w:val="DefaultParagraphFont"/>
    <w:rsid w:val="00CE2EFB"/>
  </w:style>
  <w:style w:type="character" w:styleId="Emphasis">
    <w:name w:val="Emphasis"/>
    <w:basedOn w:val="DefaultParagraphFont"/>
    <w:uiPriority w:val="20"/>
    <w:qFormat/>
    <w:rsid w:val="00CE2EFB"/>
    <w:rPr>
      <w:i/>
      <w:iCs/>
    </w:rPr>
  </w:style>
  <w:style w:type="character" w:customStyle="1" w:styleId="gi">
    <w:name w:val="gi"/>
    <w:basedOn w:val="DefaultParagraphFont"/>
    <w:rsid w:val="00CE2EFB"/>
  </w:style>
  <w:style w:type="paragraph" w:styleId="Header">
    <w:name w:val="header"/>
    <w:basedOn w:val="Normal"/>
    <w:link w:val="HeaderChar"/>
    <w:uiPriority w:val="99"/>
    <w:unhideWhenUsed/>
    <w:rsid w:val="00F7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E6C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F75E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5E6C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imfact-lbl">
    <w:name w:val="imfact-lbl"/>
    <w:basedOn w:val="DefaultParagraphFont"/>
    <w:rsid w:val="0044353F"/>
  </w:style>
  <w:style w:type="paragraph" w:styleId="BalloonText">
    <w:name w:val="Balloon Text"/>
    <w:basedOn w:val="Normal"/>
    <w:link w:val="BalloonTextChar"/>
    <w:uiPriority w:val="99"/>
    <w:semiHidden/>
    <w:unhideWhenUsed/>
    <w:rsid w:val="00A32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28D"/>
    <w:rPr>
      <w:rFonts w:ascii="Segoe UI" w:eastAsia="Times New Roman" w:hAnsi="Segoe UI" w:cs="Segoe UI"/>
      <w:sz w:val="18"/>
      <w:szCs w:val="18"/>
      <w:lang w:val="en-U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421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603464"/>
    <w:rPr>
      <w:rFonts w:ascii="Arial" w:hAnsi="Arial" w:cs="Arial" w:hint="default"/>
      <w:b/>
      <w:bCs/>
      <w:i w:val="0"/>
      <w:iCs w:val="0"/>
      <w:color w:val="000000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6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7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9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3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493B59-CB17-4AA7-8229-ACA7C4263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</dc:creator>
  <cp:keywords/>
  <dc:description/>
  <cp:lastModifiedBy>Dr. Deep Chakraborty</cp:lastModifiedBy>
  <cp:revision>34</cp:revision>
  <cp:lastPrinted>2020-12-01T05:43:00Z</cp:lastPrinted>
  <dcterms:created xsi:type="dcterms:W3CDTF">2021-07-20T16:28:00Z</dcterms:created>
  <dcterms:modified xsi:type="dcterms:W3CDTF">2023-09-15T11:29:00Z</dcterms:modified>
</cp:coreProperties>
</file>